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845AC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465DC">
        <w:rPr>
          <w:rFonts w:ascii="Muli" w:eastAsia="Muli" w:hAnsi="Muli" w:cs="Muli"/>
          <w:sz w:val="24"/>
          <w:szCs w:val="24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076B3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465D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EAB11E7" w14:textId="14A6CC6F" w:rsidR="00E465DC" w:rsidRDefault="00E465D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.To make the objects of the same properties to appear as a class.</w:t>
      </w:r>
    </w:p>
    <w:p w14:paraId="60AFE3E0" w14:textId="51D4DE7F" w:rsidR="00E465DC" w:rsidRDefault="00E465D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To make it possible for the user to understand the code easily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E687E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465DC">
        <w:rPr>
          <w:rFonts w:ascii="Muli" w:eastAsia="Muli" w:hAnsi="Muli" w:cs="Muli"/>
          <w:sz w:val="24"/>
          <w:szCs w:val="24"/>
          <w:u w:val="single"/>
        </w:rPr>
        <w:t>-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1314FA95" w:rsidR="00173A24" w:rsidRPr="00AA5BC8" w:rsidRDefault="00E465DC">
      <w:pPr>
        <w:spacing w:line="240" w:lineRule="auto"/>
      </w:pPr>
      <w:r>
        <w:rPr>
          <w:rFonts w:ascii="Muli" w:eastAsia="Muli" w:hAnsi="Muli" w:cs="Muli"/>
          <w:sz w:val="24"/>
          <w:szCs w:val="24"/>
        </w:rPr>
        <w:t xml:space="preserve">It is a styling in </w:t>
      </w: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that is used</w:t>
      </w:r>
      <w:r w:rsidR="00AA5BC8">
        <w:t xml:space="preserve"> to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8875A42" w14:textId="1FD24747" w:rsidR="00AA5BC8" w:rsidRDefault="00AA5BC8" w:rsidP="00AA5BC8">
      <w:pPr>
        <w:pStyle w:val="ListBullet"/>
      </w:pPr>
      <w:r>
        <w:t>JavaScript +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55B46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5BC8">
        <w:rPr>
          <w:rFonts w:ascii="Muli" w:eastAsia="Muli" w:hAnsi="Muli" w:cs="Muli"/>
          <w:sz w:val="24"/>
          <w:szCs w:val="24"/>
          <w:u w:val="single"/>
        </w:rPr>
        <w:t>EXPO-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899B355" w:rsidR="00173A24" w:rsidRDefault="00AA5B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efine HTML code within a HTML elemen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6E2A93C" w:rsidR="00173A24" w:rsidRDefault="00AA5B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returns the </w:t>
      </w:r>
      <w:r w:rsidR="001733C1">
        <w:rPr>
          <w:rFonts w:ascii="Muli" w:eastAsia="Muli" w:hAnsi="Muli" w:cs="Muli"/>
          <w:sz w:val="24"/>
          <w:szCs w:val="24"/>
        </w:rPr>
        <w:t>data we passed in the child class to the parent class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3AD07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733C1">
        <w:rPr>
          <w:rFonts w:ascii="Muli" w:eastAsia="Muli" w:hAnsi="Muli" w:cs="Muli"/>
          <w:sz w:val="24"/>
          <w:szCs w:val="24"/>
          <w:u w:val="single"/>
        </w:rPr>
        <w:t>BVutton,View,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66422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73762921">
    <w:abstractNumId w:val="2"/>
  </w:num>
  <w:num w:numId="2" w16cid:durableId="853611459">
    <w:abstractNumId w:val="1"/>
  </w:num>
  <w:num w:numId="3" w16cid:durableId="6697946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3C1"/>
    <w:rsid w:val="00173A24"/>
    <w:rsid w:val="009526BB"/>
    <w:rsid w:val="00AA5BC8"/>
    <w:rsid w:val="00E46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Bullet">
    <w:name w:val="List Bullet"/>
    <w:basedOn w:val="Normal"/>
    <w:uiPriority w:val="99"/>
    <w:unhideWhenUsed/>
    <w:rsid w:val="00AA5BC8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hanyasri Madhan</cp:lastModifiedBy>
  <cp:revision>2</cp:revision>
  <dcterms:created xsi:type="dcterms:W3CDTF">2023-06-10T05:13:00Z</dcterms:created>
  <dcterms:modified xsi:type="dcterms:W3CDTF">2023-06-10T05:13:00Z</dcterms:modified>
</cp:coreProperties>
</file>